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4AB1" w:rsidRPr="00E112DC" w:rsidRDefault="00584AB1" w:rsidP="00584AB1">
      <w:pPr>
        <w:spacing w:after="120"/>
        <w:ind w:right="68"/>
        <w:jc w:val="center"/>
        <w:rPr>
          <w:rFonts w:ascii="LM Roman 10" w:hAnsi="LM Roman 10"/>
          <w:noProof/>
          <w:szCs w:val="24"/>
          <w:lang w:val="tr-TR"/>
        </w:rPr>
      </w:pPr>
      <w:r w:rsidRPr="00E112DC">
        <w:rPr>
          <w:rFonts w:ascii="LM Roman 10" w:hAnsi="LM Roman 10"/>
          <w:noProof/>
          <w:szCs w:val="24"/>
          <w:lang w:val="tr-TR"/>
        </w:rPr>
        <w:t>TÜRKÇE TWİTTER AKIŞI VE TÜRKÇE GAZETE VERİLERİNDEN SİBER GÜVENLİK OLAYLARININ OTOMATİK TESPİT EDİLMESİ</w:t>
      </w:r>
    </w:p>
    <w:p w:rsidR="00B62272" w:rsidRPr="00E112DC" w:rsidRDefault="00CD4B45">
      <w:pPr>
        <w:rPr>
          <w:rFonts w:ascii="LM Roman 10" w:hAnsi="LM Roman 10"/>
          <w:szCs w:val="24"/>
          <w:lang w:val="tr-TR"/>
        </w:rPr>
      </w:pPr>
    </w:p>
    <w:p w:rsidR="00584AB1" w:rsidRPr="00E112DC" w:rsidRDefault="00584AB1" w:rsidP="00584AB1">
      <w:pPr>
        <w:pStyle w:val="KonuBal"/>
        <w:rPr>
          <w:rStyle w:val="KitapBal"/>
          <w:rFonts w:ascii="LM Roman 10" w:hAnsi="LM Roman 10"/>
          <w:b w:val="0"/>
          <w:bCs w:val="0"/>
          <w:i w:val="0"/>
          <w:iCs w:val="0"/>
          <w:sz w:val="24"/>
          <w:szCs w:val="24"/>
          <w:u w:val="single"/>
          <w:lang w:val="tr-TR"/>
        </w:rPr>
      </w:pPr>
      <w:r w:rsidRPr="00E112DC">
        <w:rPr>
          <w:rStyle w:val="KitapBal"/>
          <w:rFonts w:ascii="LM Roman 10" w:hAnsi="LM Roman 10"/>
          <w:b w:val="0"/>
          <w:bCs w:val="0"/>
          <w:i w:val="0"/>
          <w:iCs w:val="0"/>
          <w:sz w:val="24"/>
          <w:szCs w:val="24"/>
          <w:u w:val="single"/>
          <w:lang w:val="tr-TR"/>
        </w:rPr>
        <w:t>Jüri Sonrası Tez Düzeltmesi Kapsamında Yapmış Olduğum Çalışmalar:</w:t>
      </w:r>
    </w:p>
    <w:p w:rsidR="00584AB1" w:rsidRPr="00E112DC" w:rsidRDefault="00584AB1" w:rsidP="00584AB1">
      <w:pPr>
        <w:rPr>
          <w:rFonts w:ascii="LM Roman 10" w:hAnsi="LM Roman 10"/>
          <w:lang w:val="tr-TR"/>
        </w:rPr>
      </w:pPr>
    </w:p>
    <w:p w:rsidR="00E112DC" w:rsidRPr="00E112DC" w:rsidRDefault="00584AB1" w:rsidP="00584AB1">
      <w:pPr>
        <w:rPr>
          <w:rFonts w:ascii="LM Roman 10" w:hAnsi="LM Roman 10"/>
          <w:sz w:val="22"/>
          <w:szCs w:val="22"/>
          <w:lang w:val="tr-TR"/>
        </w:rPr>
      </w:pPr>
      <w:r w:rsidRPr="00E112DC">
        <w:rPr>
          <w:rFonts w:ascii="LM Roman 10" w:hAnsi="LM Roman 10"/>
          <w:lang w:val="tr-TR"/>
        </w:rPr>
        <w:t xml:space="preserve">Jürinin önerdiği üzere geçmiş siber güvenlik olaylarının </w:t>
      </w:r>
      <w:proofErr w:type="spellStart"/>
      <w:r w:rsidRPr="00E112DC">
        <w:rPr>
          <w:rFonts w:ascii="LM Roman 10" w:hAnsi="LM Roman 10"/>
          <w:lang w:val="tr-TR"/>
        </w:rPr>
        <w:t>Twitter</w:t>
      </w:r>
      <w:proofErr w:type="spellEnd"/>
      <w:r w:rsidRPr="00E112DC">
        <w:rPr>
          <w:rFonts w:ascii="LM Roman 10" w:hAnsi="LM Roman 10"/>
          <w:lang w:val="tr-TR"/>
        </w:rPr>
        <w:t xml:space="preserve"> ve haber sitesi verileri </w:t>
      </w:r>
      <w:r w:rsidRPr="00E112DC">
        <w:rPr>
          <w:rFonts w:ascii="LM Roman 10" w:hAnsi="LM Roman 10"/>
          <w:sz w:val="22"/>
          <w:szCs w:val="22"/>
          <w:lang w:val="tr-TR"/>
        </w:rPr>
        <w:t>derlenerek olayın hemen öncesinde (öncül) ve hemen olayı müteakip (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artçıl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) haber ve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tweetlerde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frekans analizi yapılarak öncül ve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artçıl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belirteç kelimelerin bulunması ve bunlara bağlı takip listelerin oluşturulması üzerine</w:t>
      </w:r>
      <w:r w:rsidR="00D23B41" w:rsidRPr="00E112DC">
        <w:rPr>
          <w:rFonts w:ascii="LM Roman 10" w:hAnsi="LM Roman 10"/>
          <w:sz w:val="22"/>
          <w:szCs w:val="22"/>
          <w:lang w:val="tr-TR"/>
        </w:rPr>
        <w:t xml:space="preserve"> bir</w:t>
      </w:r>
      <w:r w:rsidRPr="00E112DC">
        <w:rPr>
          <w:rFonts w:ascii="LM Roman 10" w:hAnsi="LM Roman 10"/>
          <w:sz w:val="22"/>
          <w:szCs w:val="22"/>
          <w:lang w:val="tr-TR"/>
        </w:rPr>
        <w:t xml:space="preserve"> çalışma yap</w:t>
      </w:r>
      <w:r w:rsidR="00D23B41" w:rsidRPr="00E112DC">
        <w:rPr>
          <w:rFonts w:ascii="LM Roman 10" w:hAnsi="LM Roman 10"/>
          <w:sz w:val="22"/>
          <w:szCs w:val="22"/>
          <w:lang w:val="tr-TR"/>
        </w:rPr>
        <w:t>abilmek için</w:t>
      </w:r>
      <w:r w:rsidRPr="00E112DC">
        <w:rPr>
          <w:rFonts w:ascii="LM Roman 10" w:hAnsi="LM Roman 10"/>
          <w:sz w:val="22"/>
          <w:szCs w:val="22"/>
          <w:lang w:val="tr-TR"/>
        </w:rPr>
        <w:t xml:space="preserve"> geçmişte gerçekleşen siber güvenlik olay</w:t>
      </w:r>
      <w:r w:rsidR="00D23B41" w:rsidRPr="00E112DC">
        <w:rPr>
          <w:rFonts w:ascii="LM Roman 10" w:hAnsi="LM Roman 10"/>
          <w:sz w:val="22"/>
          <w:szCs w:val="22"/>
          <w:lang w:val="tr-TR"/>
        </w:rPr>
        <w:t xml:space="preserve">larını içeren </w:t>
      </w:r>
      <w:proofErr w:type="spellStart"/>
      <w:r w:rsidR="00D23B41" w:rsidRPr="00E112DC">
        <w:rPr>
          <w:rFonts w:ascii="LM Roman 10" w:hAnsi="LM Roman 10"/>
          <w:sz w:val="22"/>
          <w:szCs w:val="22"/>
          <w:lang w:val="tr-TR"/>
        </w:rPr>
        <w:t>datasetler</w:t>
      </w:r>
      <w:proofErr w:type="spellEnd"/>
      <w:r w:rsidR="00D23B41" w:rsidRPr="00E112DC">
        <w:rPr>
          <w:rFonts w:ascii="LM Roman 10" w:hAnsi="LM Roman 10"/>
          <w:sz w:val="22"/>
          <w:szCs w:val="22"/>
          <w:lang w:val="tr-TR"/>
        </w:rPr>
        <w:t xml:space="preserve"> oluşturmam gerekmekteydi. </w:t>
      </w:r>
    </w:p>
    <w:p w:rsidR="00E112DC" w:rsidRPr="00E112DC" w:rsidRDefault="00E112DC" w:rsidP="00584AB1">
      <w:pPr>
        <w:rPr>
          <w:rFonts w:ascii="LM Roman 10" w:hAnsi="LM Roman 10"/>
          <w:sz w:val="22"/>
          <w:szCs w:val="22"/>
          <w:lang w:val="tr-TR"/>
        </w:rPr>
      </w:pPr>
    </w:p>
    <w:p w:rsidR="00E112DC" w:rsidRPr="00E112DC" w:rsidRDefault="00E112DC" w:rsidP="00584AB1">
      <w:pPr>
        <w:rPr>
          <w:rFonts w:ascii="LM Roman 10" w:hAnsi="LM Roman 10"/>
          <w:sz w:val="22"/>
          <w:szCs w:val="22"/>
          <w:lang w:val="tr-TR"/>
        </w:rPr>
      </w:pPr>
      <w:r w:rsidRPr="00E112DC">
        <w:rPr>
          <w:rFonts w:ascii="LM Roman 10" w:hAnsi="LM Roman 10"/>
          <w:sz w:val="22"/>
          <w:szCs w:val="22"/>
          <w:lang w:val="tr-TR"/>
        </w:rPr>
        <w:t xml:space="preserve">Geçmiş tarihli Türkçe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datasetler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online ortamda</w:t>
      </w:r>
      <w:r w:rsidR="001E23E7">
        <w:rPr>
          <w:rFonts w:ascii="LM Roman 10" w:hAnsi="LM Roman 10"/>
          <w:sz w:val="22"/>
          <w:szCs w:val="22"/>
          <w:lang w:val="tr-TR"/>
        </w:rPr>
        <w:t xml:space="preserve"> yok denecek kadar </w:t>
      </w:r>
      <w:bookmarkStart w:id="0" w:name="_GoBack"/>
      <w:bookmarkEnd w:id="0"/>
      <w:r w:rsidRPr="00E112DC">
        <w:rPr>
          <w:rFonts w:ascii="LM Roman 10" w:hAnsi="LM Roman 10"/>
          <w:sz w:val="22"/>
          <w:szCs w:val="22"/>
          <w:lang w:val="tr-TR"/>
        </w:rPr>
        <w:t xml:space="preserve">az,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per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request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veriliyor ve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configurable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değil. Yıldız Teknik üniversitesi Kemik araştırma grubundan </w:t>
      </w:r>
      <w:proofErr w:type="gramStart"/>
      <w:r w:rsidRPr="00E112DC">
        <w:rPr>
          <w:rFonts w:ascii="LM Roman 10" w:hAnsi="LM Roman 10"/>
          <w:sz w:val="22"/>
          <w:szCs w:val="22"/>
          <w:lang w:val="tr-TR"/>
        </w:rPr>
        <w:t>( http://www.kemik.yildiz.edu.tr</w:t>
      </w:r>
      <w:proofErr w:type="gramEnd"/>
      <w:r w:rsidRPr="00E112DC">
        <w:rPr>
          <w:rFonts w:ascii="LM Roman 10" w:hAnsi="LM Roman 10"/>
          <w:sz w:val="22"/>
          <w:szCs w:val="22"/>
          <w:lang w:val="tr-TR"/>
        </w:rPr>
        <w:t xml:space="preserve"> ) tezim için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dataset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istediğimde küçük bir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dataset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verdiler ve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keywordler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ve tarihler benim çalışmam için uygun değildi. Bu sebeple </w:t>
      </w:r>
      <w:proofErr w:type="spellStart"/>
      <w:r w:rsidRPr="00E112DC">
        <w:rPr>
          <w:rFonts w:ascii="LM Roman 10" w:hAnsi="LM Roman 10"/>
          <w:sz w:val="22"/>
          <w:szCs w:val="22"/>
          <w:lang w:val="tr-TR"/>
        </w:rPr>
        <w:t>dataset</w:t>
      </w:r>
      <w:proofErr w:type="spellEnd"/>
      <w:r w:rsidRPr="00E112DC">
        <w:rPr>
          <w:rFonts w:ascii="LM Roman 10" w:hAnsi="LM Roman 10"/>
          <w:sz w:val="22"/>
          <w:szCs w:val="22"/>
          <w:lang w:val="tr-TR"/>
        </w:rPr>
        <w:t xml:space="preserve"> olu</w:t>
      </w:r>
      <w:r w:rsidR="00AD578E">
        <w:rPr>
          <w:rFonts w:ascii="LM Roman 10" w:hAnsi="LM Roman 10"/>
          <w:sz w:val="22"/>
          <w:szCs w:val="22"/>
          <w:lang w:val="tr-TR"/>
        </w:rPr>
        <w:t>ş</w:t>
      </w:r>
      <w:r w:rsidRPr="00E112DC">
        <w:rPr>
          <w:rFonts w:ascii="LM Roman 10" w:hAnsi="LM Roman 10"/>
          <w:sz w:val="22"/>
          <w:szCs w:val="22"/>
          <w:lang w:val="tr-TR"/>
        </w:rPr>
        <w:t>turma yazılımını kendim yazmaya karar ver</w:t>
      </w:r>
      <w:r>
        <w:rPr>
          <w:rFonts w:ascii="LM Roman 10" w:hAnsi="LM Roman 10"/>
          <w:sz w:val="22"/>
          <w:szCs w:val="22"/>
          <w:lang w:val="tr-TR"/>
        </w:rPr>
        <w:t>dim</w:t>
      </w:r>
      <w:r w:rsidRPr="00E112DC">
        <w:rPr>
          <w:rFonts w:ascii="LM Roman 10" w:hAnsi="LM Roman 10"/>
          <w:sz w:val="22"/>
          <w:szCs w:val="22"/>
          <w:lang w:val="tr-TR"/>
        </w:rPr>
        <w:t xml:space="preserve">. </w:t>
      </w:r>
    </w:p>
    <w:p w:rsidR="00E112DC" w:rsidRPr="00E112DC" w:rsidRDefault="00E112DC" w:rsidP="00584AB1">
      <w:pPr>
        <w:rPr>
          <w:rFonts w:ascii="LM Roman 10" w:hAnsi="LM Roman 10"/>
          <w:sz w:val="22"/>
          <w:szCs w:val="22"/>
          <w:lang w:val="tr-TR"/>
        </w:rPr>
      </w:pPr>
    </w:p>
    <w:p w:rsidR="00E112DC" w:rsidRDefault="00E112DC" w:rsidP="00AD578E">
      <w:pPr>
        <w:rPr>
          <w:rFonts w:ascii="LM Roman 10" w:hAnsi="LM Roman 10"/>
          <w:sz w:val="22"/>
          <w:szCs w:val="22"/>
        </w:rPr>
      </w:pP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Twitterda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geçmiş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olay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üzerinden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frequency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analiz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yapmak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Twitter'ın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Standart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Api'si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son 7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gün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verilerini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çekmemize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izin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ği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A</w:t>
      </w:r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pinin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ücretsiz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versiyonunda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yapılabilir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şey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değil</w:t>
      </w:r>
      <w:proofErr w:type="spellEnd"/>
      <w:r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</w:p>
    <w:p w:rsidR="00E112DC" w:rsidRDefault="00D23B41" w:rsidP="00584AB1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  <w:r w:rsidRPr="00E112DC">
        <w:rPr>
          <w:rFonts w:ascii="LM Roman 10" w:hAnsi="LM Roman 10"/>
          <w:lang w:val="tr-TR"/>
        </w:rPr>
        <w:t xml:space="preserve">İstenen geçmiş tarihli verilere ancak ücretli versiyon olan </w:t>
      </w:r>
      <w:proofErr w:type="spellStart"/>
      <w:r w:rsidRPr="00E112DC">
        <w:rPr>
          <w:rFonts w:ascii="LM Roman 10" w:hAnsi="LM Roman 10"/>
          <w:lang w:val="tr-TR"/>
        </w:rPr>
        <w:t>Twitter</w:t>
      </w:r>
      <w:proofErr w:type="spellEnd"/>
      <w:r w:rsidRPr="00E112DC">
        <w:rPr>
          <w:rFonts w:ascii="LM Roman 10" w:hAnsi="LM Roman 10"/>
          <w:lang w:val="tr-TR"/>
        </w:rPr>
        <w:t xml:space="preserve"> Premium API ile erişim sağlayabilirdim. </w:t>
      </w:r>
      <w:proofErr w:type="spellStart"/>
      <w:r w:rsidRPr="00E112DC">
        <w:rPr>
          <w:rFonts w:ascii="LM Roman 10" w:hAnsi="LM Roman 10"/>
          <w:lang w:val="tr-TR"/>
        </w:rPr>
        <w:t>Twitter’a</w:t>
      </w:r>
      <w:proofErr w:type="spellEnd"/>
      <w:r w:rsidRPr="00E112DC">
        <w:rPr>
          <w:rFonts w:ascii="LM Roman 10" w:hAnsi="LM Roman 10"/>
          <w:lang w:val="tr-TR"/>
        </w:rPr>
        <w:t xml:space="preserve"> yapmış olduğum akademik çalışmayı açıklayan, içeriğinde yazmış olduğum tezden bölümler içeren bir mail attım. </w:t>
      </w:r>
      <w:proofErr w:type="spellStart"/>
      <w:r w:rsidRPr="00E112DC">
        <w:rPr>
          <w:rFonts w:ascii="LM Roman 10" w:hAnsi="LM Roman 10"/>
          <w:lang w:val="tr-TR"/>
        </w:rPr>
        <w:t>Twi</w:t>
      </w:r>
      <w:r w:rsidR="00AD578E">
        <w:rPr>
          <w:rFonts w:ascii="LM Roman 10" w:hAnsi="LM Roman 10"/>
          <w:lang w:val="tr-TR"/>
        </w:rPr>
        <w:t>t</w:t>
      </w:r>
      <w:r w:rsidRPr="00E112DC">
        <w:rPr>
          <w:rFonts w:ascii="LM Roman 10" w:hAnsi="LM Roman 10"/>
          <w:lang w:val="tr-TR"/>
        </w:rPr>
        <w:t>ter</w:t>
      </w:r>
      <w:proofErr w:type="spellEnd"/>
      <w:r w:rsidRPr="00E112DC">
        <w:rPr>
          <w:rFonts w:ascii="LM Roman 10" w:hAnsi="LM Roman 10"/>
          <w:lang w:val="tr-TR"/>
        </w:rPr>
        <w:t xml:space="preserve"> çalışmama destek olmayı kabul etti ve aylık 50 </w:t>
      </w:r>
      <w:proofErr w:type="spellStart"/>
      <w:r w:rsidRPr="00E112DC">
        <w:rPr>
          <w:rFonts w:ascii="LM Roman 10" w:hAnsi="LM Roman 10"/>
          <w:lang w:val="tr-TR"/>
        </w:rPr>
        <w:t>request</w:t>
      </w:r>
      <w:proofErr w:type="spellEnd"/>
      <w:r w:rsidRPr="00E112DC">
        <w:rPr>
          <w:rFonts w:ascii="LM Roman 10" w:hAnsi="LM Roman 10"/>
          <w:lang w:val="tr-TR"/>
        </w:rPr>
        <w:t xml:space="preserve"> atabileceğim Premium </w:t>
      </w:r>
      <w:proofErr w:type="spellStart"/>
      <w:r w:rsidRPr="00E112DC">
        <w:rPr>
          <w:rFonts w:ascii="LM Roman 10" w:hAnsi="LM Roman 10"/>
          <w:lang w:val="tr-TR"/>
        </w:rPr>
        <w:t>API</w:t>
      </w:r>
      <w:r w:rsidR="00AD578E">
        <w:rPr>
          <w:rFonts w:ascii="LM Roman 10" w:hAnsi="LM Roman 10"/>
          <w:lang w:val="tr-TR"/>
        </w:rPr>
        <w:t>’</w:t>
      </w:r>
      <w:r w:rsidRPr="00E112DC">
        <w:rPr>
          <w:rFonts w:ascii="LM Roman 10" w:hAnsi="LM Roman 10"/>
          <w:lang w:val="tr-TR"/>
        </w:rPr>
        <w:t>yi</w:t>
      </w:r>
      <w:proofErr w:type="spellEnd"/>
      <w:r w:rsidRPr="00E112DC">
        <w:rPr>
          <w:rFonts w:ascii="LM Roman 10" w:hAnsi="LM Roman 10"/>
          <w:lang w:val="tr-TR"/>
        </w:rPr>
        <w:t xml:space="preserve"> ücretsiz verdi. </w:t>
      </w:r>
      <w:r w:rsidRPr="00E112DC">
        <w:rPr>
          <w:rFonts w:ascii="LM Roman 10" w:hAnsi="LM Roman 10"/>
          <w:lang w:val="tr-TR"/>
        </w:rPr>
        <w:br/>
      </w:r>
      <w:r w:rsidRPr="00E112DC">
        <w:rPr>
          <w:rFonts w:ascii="LM Roman 10" w:hAnsi="LM Roman 10"/>
          <w:lang w:val="tr-TR"/>
        </w:rPr>
        <w:br/>
        <w:t>Ana</w:t>
      </w:r>
      <w:r w:rsidR="00E112DC" w:rsidRPr="00E112DC">
        <w:rPr>
          <w:rFonts w:ascii="LM Roman 10" w:hAnsi="LM Roman 10"/>
          <w:lang w:val="tr-TR"/>
        </w:rPr>
        <w:t>liz etmek için nic.tr DDOS saldırısını belirledim.</w:t>
      </w:r>
      <w:r w:rsidR="009B2898">
        <w:rPr>
          <w:rFonts w:ascii="LM Roman 10" w:hAnsi="LM Roman 10"/>
          <w:lang w:val="tr-TR"/>
        </w:rPr>
        <w:t xml:space="preserve"> </w:t>
      </w:r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Nic.tr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DDos</w:t>
      </w:r>
      <w:proofErr w:type="spellEnd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sı</w:t>
      </w:r>
      <w:proofErr w:type="spellEnd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kamuoyu</w:t>
      </w:r>
      <w:proofErr w:type="spellEnd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duyurusu</w:t>
      </w:r>
      <w:proofErr w:type="spellEnd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şu</w:t>
      </w:r>
      <w:proofErr w:type="spellEnd"/>
      <w:r w:rsid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şekilde</w:t>
      </w:r>
      <w:proofErr w:type="spellEnd"/>
      <w:r w:rsidR="00E112DC" w:rsidRPr="00E112DC">
        <w:rPr>
          <w:rFonts w:ascii="LM Roman 10" w:hAnsi="LM Roman 10"/>
          <w:color w:val="000000"/>
          <w:sz w:val="22"/>
          <w:szCs w:val="22"/>
          <w:shd w:val="clear" w:color="auto" w:fill="FFFFFF"/>
        </w:rPr>
        <w:t> </w:t>
      </w:r>
    </w:p>
    <w:p w:rsidR="00584AB1" w:rsidRDefault="00CD4B45" w:rsidP="00584AB1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  <w:hyperlink r:id="rId5" w:history="1">
        <w:r w:rsidR="00E112DC" w:rsidRPr="00F83F95">
          <w:rPr>
            <w:rStyle w:val="Kpr"/>
            <w:rFonts w:ascii="LM Roman 10" w:hAnsi="LM Roman 10"/>
            <w:sz w:val="22"/>
            <w:szCs w:val="22"/>
            <w:shd w:val="clear" w:color="auto" w:fill="FFFFFF"/>
          </w:rPr>
          <w:t>https://drive.google.com/file/d/0B5lfl2Fyk8UxYUlBcXFVQjNINjA/view</w:t>
        </w:r>
      </w:hyperlink>
      <w:r w:rsidR="00E112DC" w:rsidRPr="00E112DC">
        <w:rPr>
          <w:rFonts w:ascii="LM Roman 10" w:hAnsi="LM Roman 10"/>
          <w:color w:val="000000"/>
          <w:sz w:val="22"/>
          <w:szCs w:val="22"/>
        </w:rPr>
        <w:br/>
      </w:r>
      <w:r w:rsidR="00E112DC" w:rsidRPr="00E112DC">
        <w:rPr>
          <w:rFonts w:ascii="LM Roman 10" w:hAnsi="LM Roman 10"/>
          <w:color w:val="000000"/>
          <w:sz w:val="22"/>
          <w:szCs w:val="22"/>
        </w:rPr>
        <w:br/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Bu duyuru metnindeki bilgilere göre zaman aralığını belirledim.</w:t>
      </w:r>
      <w:r w:rsidR="009B2898" w:rsidRPr="009B2898">
        <w:rPr>
          <w:rFonts w:ascii="LM Roman 10" w:hAnsi="LM Roman 10"/>
          <w:color w:val="000000"/>
          <w:sz w:val="22"/>
          <w:szCs w:val="22"/>
          <w:lang w:val="tr-TR"/>
        </w:rPr>
        <w:t xml:space="preserve"> </w:t>
      </w:r>
      <w:proofErr w:type="gram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1</w:t>
      </w:r>
      <w:r w:rsidR="009B2898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4</w:t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.12.2015 -</w:t>
      </w:r>
      <w:proofErr w:type="gram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29.12.2015 tarihleri arasında içinde "nic.tr" geçen Türkçe </w:t>
      </w:r>
      <w:proofErr w:type="spell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leri</w:t>
      </w:r>
      <w:proofErr w:type="spell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çektim. Nic.tr ye yapılan saldırı 1 haftadan uzun sürdüğü için ve </w:t>
      </w:r>
      <w:proofErr w:type="spell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dataseti</w:t>
      </w:r>
      <w:proofErr w:type="spell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büyütmek için zaman aralığını biraz geniş tuttum. Yaklaşık 1100 </w:t>
      </w:r>
      <w:proofErr w:type="spell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</w:t>
      </w:r>
      <w:proofErr w:type="spell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eşleşti.  Bu </w:t>
      </w:r>
      <w:proofErr w:type="spell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lerdeki</w:t>
      </w:r>
      <w:proofErr w:type="spell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kelime frekanslarını çıkarttım.</w:t>
      </w:r>
      <w:r w:rsidR="00E112DC" w:rsidRPr="009B2898">
        <w:rPr>
          <w:rFonts w:ascii="LM Roman 10" w:hAnsi="LM Roman 10"/>
          <w:color w:val="000000"/>
          <w:sz w:val="22"/>
          <w:szCs w:val="22"/>
          <w:lang w:val="tr-TR"/>
        </w:rPr>
        <w:br/>
      </w:r>
      <w:r w:rsidR="00E112DC" w:rsidRPr="009B2898">
        <w:rPr>
          <w:rFonts w:ascii="LM Roman 10" w:hAnsi="LM Roman 10"/>
          <w:color w:val="000000"/>
          <w:sz w:val="22"/>
          <w:szCs w:val="22"/>
          <w:lang w:val="tr-TR"/>
        </w:rPr>
        <w:br/>
      </w:r>
      <w:r w:rsidR="009B2898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Daha sonra </w:t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geçmiş 1 yılın verilerini çektim. </w:t>
      </w:r>
      <w:proofErr w:type="gram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10.12.2014 -</w:t>
      </w:r>
      <w:proofErr w:type="gram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13.12.2015 tarihleri arasındaki içinde nic.tr içeren </w:t>
      </w:r>
      <w:proofErr w:type="spell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ler</w:t>
      </w:r>
      <w:proofErr w:type="spell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için sorgu gönderdiğimde sadece 28 </w:t>
      </w:r>
      <w:proofErr w:type="spell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tweet</w:t>
      </w:r>
      <w:proofErr w:type="spell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içeren bir </w:t>
      </w:r>
      <w:proofErr w:type="spell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dataset</w:t>
      </w:r>
      <w:proofErr w:type="spell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döndü.</w:t>
      </w:r>
      <w:r w:rsidR="009B2898" w:rsidRPr="009B2898">
        <w:rPr>
          <w:rFonts w:ascii="LM Roman 10" w:hAnsi="LM Roman 10"/>
          <w:color w:val="000000"/>
          <w:sz w:val="22"/>
          <w:szCs w:val="22"/>
          <w:lang w:val="tr-TR"/>
        </w:rPr>
        <w:t xml:space="preserve"> Bu </w:t>
      </w:r>
      <w:proofErr w:type="spellStart"/>
      <w:r w:rsidR="009B2898" w:rsidRPr="009B2898">
        <w:rPr>
          <w:rFonts w:ascii="LM Roman 10" w:hAnsi="LM Roman 10"/>
          <w:color w:val="000000"/>
          <w:sz w:val="22"/>
          <w:szCs w:val="22"/>
          <w:lang w:val="tr-TR"/>
        </w:rPr>
        <w:t>tweetlerdeki</w:t>
      </w:r>
      <w:proofErr w:type="spellEnd"/>
      <w:r w:rsidR="009B2898" w:rsidRPr="009B2898">
        <w:rPr>
          <w:rFonts w:ascii="LM Roman 10" w:hAnsi="LM Roman 10"/>
          <w:color w:val="000000"/>
          <w:sz w:val="22"/>
          <w:szCs w:val="22"/>
          <w:lang w:val="tr-TR"/>
        </w:rPr>
        <w:t xml:space="preserve"> kelime frekanslarını çıkarttım. </w:t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Saldırının başladığı gün olan 14 </w:t>
      </w:r>
      <w:proofErr w:type="gramStart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aralık</w:t>
      </w:r>
      <w:proofErr w:type="gramEnd"/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2015 tarihindeki kelime frekanslarını</w:t>
      </w:r>
      <w:r w:rsidR="00AD578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da ayrıca</w:t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çıkardım</w:t>
      </w:r>
      <w:r w:rsidR="009B2898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.</w:t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 </w:t>
      </w:r>
      <w:r w:rsidR="00AD578E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B</w:t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 xml:space="preserve">u 3 ayrı kelime frekansı dosyasını analiz </w:t>
      </w:r>
      <w:r w:rsidR="00E112DC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lastRenderedPageBreak/>
        <w:t xml:space="preserve">edip içlerinden siber güvenlikle ilgili </w:t>
      </w:r>
      <w:r w:rsidR="009B2898" w:rsidRPr="009B2898">
        <w:rPr>
          <w:rFonts w:ascii="LM Roman 10" w:hAnsi="LM Roman 10"/>
          <w:color w:val="000000"/>
          <w:sz w:val="22"/>
          <w:szCs w:val="22"/>
          <w:shd w:val="clear" w:color="auto" w:fill="FFFFFF"/>
          <w:lang w:val="tr-TR"/>
        </w:rPr>
        <w:t>kullanabileceğimiz kelimeleri seçmemiz gerekmekteydi.</w:t>
      </w:r>
      <w:r w:rsidR="009B2898" w:rsidRP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Bu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aşamadkelime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frekansı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yerine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F-IDF (</w:t>
      </w:r>
      <w:r w:rsidR="009B2898" w:rsidRP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Term Frequency — Inverse Document Frequency</w:t>
      </w:r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)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kelimeleri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seçmemizin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doğru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olacağına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karar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k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="009B2898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datasetler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F-IDF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naliz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yaptı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keyword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listemiz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unu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doğrultusunda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güncelledi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False positive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detection’ı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minimize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etme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keyword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listemiz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z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sayıda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terimde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du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</w:p>
    <w:p w:rsidR="00EE2C75" w:rsidRDefault="00EE2C75" w:rsidP="00584AB1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</w:p>
    <w:p w:rsidR="00AD578E" w:rsidRDefault="00AD578E" w:rsidP="009938C7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sonra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muş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m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keyword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listes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nic.tr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sı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mam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gerekmekteyd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nca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u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urke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Twitter’ı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ana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ğ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ylı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50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requestli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premium API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hakkım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itt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Twitter Premium API 100-1900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dolar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rasında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değişe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ylı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ücrete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sahip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u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sebeple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sat</w:t>
      </w:r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ı</w:t>
      </w:r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lmak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yerine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alternative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ler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ramaya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aşladım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u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esnada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Selenium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otomasyo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aracını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u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tür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iş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ılabileceğini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>farkettim</w:t>
      </w:r>
      <w:proofErr w:type="spellEnd"/>
      <w:r w:rsidR="00EE2C75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S</w:t>
      </w:r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elenium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chrome driver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dataları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çekmek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python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kodu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yazdım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m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A</w:t>
      </w:r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pi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çekm</w:t>
      </w:r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ek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yerine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normal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ıcı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gibi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, chrome browser ı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açıyor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,</w:t>
      </w:r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T</w:t>
      </w:r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witterın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aram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kutusu</w:t>
      </w:r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na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belirlediğim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query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i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yazıyor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sonra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html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sayfasını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parse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ediyor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u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</w:t>
      </w:r>
      <w:proofErr w:type="spellEnd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d</w:t>
      </w:r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aha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önce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aklıma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gelmişti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ama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html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dinamik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olarak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yaratıldığı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için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sayfayı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nasıl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aşağı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kaydırabileceğimi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bulamamıştım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O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yüzden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api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ne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yönelmiştim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S</w:t>
      </w:r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elenium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chrome web driver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bunu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yapabiliyormuş</w:t>
      </w:r>
      <w:proofErr w:type="spellEnd"/>
      <w:r w:rsidR="009938C7" w:rsidRP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9938C7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Selenium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witter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dataseti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m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dah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önce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yapılmış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bir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değil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İlgili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yazılımı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diğer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kodlarl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birlikte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githubd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paylaştığımd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ata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analizi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ile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uğraşanlar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tarafından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sıklıkla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ılabileceğine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inanıyorum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</w:p>
    <w:p w:rsidR="00AD578E" w:rsidRDefault="00AD578E" w:rsidP="009938C7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</w:p>
    <w:p w:rsidR="009938C7" w:rsidRPr="00AD578E" w:rsidRDefault="009938C7" w:rsidP="009938C7">
      <w:pPr>
        <w:rPr>
          <w:rFonts w:ascii="LM Roman 10" w:hAnsi="LM Roman 10"/>
          <w:color w:val="000000"/>
          <w:sz w:val="22"/>
          <w:szCs w:val="22"/>
          <w:shd w:val="clear" w:color="auto" w:fill="FFFFFF"/>
        </w:rPr>
      </w:pPr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Selenium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nü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i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oluşturdum</w:t>
      </w:r>
      <w:proofErr w:type="spellEnd"/>
      <w:r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AD578E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öncesi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1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yıllık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üreçteki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tweetler</w:t>
      </w:r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i</w:t>
      </w:r>
      <w:proofErr w:type="spellEnd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çektiğinde</w:t>
      </w:r>
      <w:proofErr w:type="spellEnd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2310 tweet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uldu</w:t>
      </w:r>
      <w:proofErr w:type="spellEnd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4642B6">
        <w:rPr>
          <w:rFonts w:ascii="LM Roman 10" w:hAnsi="LM Roman 10"/>
          <w:color w:val="000000"/>
          <w:sz w:val="22"/>
          <w:szCs w:val="22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nın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aşlaması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onrası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2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haftalık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üreçteki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tweetler</w:t>
      </w:r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i</w:t>
      </w:r>
      <w:proofErr w:type="spellEnd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çektiğinde</w:t>
      </w:r>
      <w:proofErr w:type="spellEnd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400 tweet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uldu</w:t>
      </w:r>
      <w:proofErr w:type="spellEnd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="004642B6">
        <w:rPr>
          <w:rFonts w:ascii="LM Roman 10" w:hAnsi="LM Roman 10"/>
          <w:color w:val="000000"/>
          <w:sz w:val="22"/>
          <w:szCs w:val="22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günü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ise</w:t>
      </w:r>
      <w:proofErr w:type="spellEnd"/>
      <w:r w:rsid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38 tweet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uldu</w:t>
      </w:r>
      <w:proofErr w:type="spellEnd"/>
      <w:r w:rsidR="00AD578E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Pr="004642B6">
        <w:rPr>
          <w:rFonts w:ascii="LM Roman 10" w:hAnsi="LM Roman 10"/>
          <w:color w:val="000000"/>
          <w:sz w:val="22"/>
          <w:szCs w:val="22"/>
        </w:rPr>
        <w:br/>
      </w:r>
      <w:r w:rsidRPr="004642B6">
        <w:rPr>
          <w:rFonts w:ascii="LM Roman 10" w:hAnsi="LM Roman 10"/>
          <w:color w:val="000000"/>
          <w:sz w:val="22"/>
          <w:szCs w:val="22"/>
        </w:rPr>
        <w:br/>
      </w:r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Bu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databaseleri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kullanarak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yazılım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mü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çalıştırdığımda</w:t>
      </w:r>
      <w:proofErr w:type="spellEnd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kendi</w:t>
      </w:r>
      <w:proofErr w:type="spellEnd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test </w:t>
      </w:r>
      <w:proofErr w:type="spellStart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kriterlerime</w:t>
      </w:r>
      <w:proofErr w:type="spellEnd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göre</w:t>
      </w:r>
      <w:proofErr w:type="spellEnd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aşarılı</w:t>
      </w:r>
      <w:proofErr w:type="spellEnd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onuçlar</w:t>
      </w:r>
      <w:proofErr w:type="spellEnd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AD578E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6B4460">
        <w:rPr>
          <w:rFonts w:ascii="LM Roman 10" w:hAnsi="LM Roman 10"/>
          <w:color w:val="000000"/>
          <w:sz w:val="22"/>
          <w:szCs w:val="22"/>
          <w:shd w:val="clear" w:color="auto" w:fill="FFFFFF"/>
        </w:rPr>
        <w:t>N</w:t>
      </w:r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ic.tr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aldırısını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etect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edebildi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Bir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ay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nda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6B4460">
        <w:rPr>
          <w:rFonts w:ascii="LM Roman 10" w:hAnsi="LM Roman 10"/>
          <w:color w:val="000000"/>
          <w:sz w:val="22"/>
          <w:szCs w:val="22"/>
          <w:shd w:val="clear" w:color="auto" w:fill="FFFFFF"/>
        </w:rPr>
        <w:t>olayın</w:t>
      </w:r>
      <w:proofErr w:type="spellEnd"/>
      <w:r w:rsidR="006B4460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gün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etect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edebiliyor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masını</w:t>
      </w:r>
      <w:proofErr w:type="spellEnd"/>
      <w:r w:rsidR="006B4460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6B4460">
        <w:rPr>
          <w:rFonts w:ascii="LM Roman 10" w:hAnsi="LM Roman 10"/>
          <w:color w:val="000000"/>
          <w:sz w:val="22"/>
          <w:szCs w:val="22"/>
          <w:shd w:val="clear" w:color="auto" w:fill="FFFFFF"/>
        </w:rPr>
        <w:t>ve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ilgili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detectionın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irkaç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hafta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oyunca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devam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edebilmesini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duyarlılık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arak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düşündüm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</w:t>
      </w:r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u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açıdan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yaptığımız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testler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aşarılı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çıktı</w:t>
      </w:r>
      <w:proofErr w:type="spellEnd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False positive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sayısının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az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masını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elirlilik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arak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düşündüm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.</w:t>
      </w:r>
      <w:r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False positive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ranı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%20-%25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civarında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bu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açıdan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da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çözümümüzün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6B4460">
        <w:rPr>
          <w:rFonts w:ascii="LM Roman 10" w:hAnsi="LM Roman 10"/>
          <w:color w:val="000000"/>
          <w:sz w:val="22"/>
          <w:szCs w:val="22"/>
          <w:shd w:val="clear" w:color="auto" w:fill="FFFFFF"/>
        </w:rPr>
        <w:t>başarılı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olduğuna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karar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>verdik</w:t>
      </w:r>
      <w:proofErr w:type="spellEnd"/>
      <w:r w:rsidR="004642B6" w:rsidRPr="004642B6">
        <w:rPr>
          <w:rFonts w:ascii="LM Roman 10" w:hAnsi="LM Roman 10"/>
          <w:color w:val="000000"/>
          <w:sz w:val="22"/>
          <w:szCs w:val="22"/>
          <w:shd w:val="clear" w:color="auto" w:fill="FFFFFF"/>
        </w:rPr>
        <w:t xml:space="preserve">. </w:t>
      </w:r>
    </w:p>
    <w:p w:rsidR="00584AB1" w:rsidRDefault="00584AB1" w:rsidP="00584AB1">
      <w:pPr>
        <w:rPr>
          <w:rFonts w:ascii="LM Roman 10" w:hAnsi="LM Roman 10"/>
          <w:lang w:val="tr-TR"/>
        </w:rPr>
      </w:pPr>
    </w:p>
    <w:p w:rsidR="00584AB1" w:rsidRPr="00E112DC" w:rsidRDefault="006B4460" w:rsidP="00584AB1">
      <w:pPr>
        <w:rPr>
          <w:rFonts w:ascii="LM Roman 10" w:hAnsi="LM Roman 10"/>
          <w:lang w:val="tr-TR"/>
        </w:rPr>
      </w:pPr>
      <w:proofErr w:type="spellStart"/>
      <w:r>
        <w:rPr>
          <w:rFonts w:ascii="LM Roman 10" w:hAnsi="LM Roman 10"/>
          <w:lang w:val="tr-TR"/>
        </w:rPr>
        <w:t>Jurinin</w:t>
      </w:r>
      <w:proofErr w:type="spellEnd"/>
      <w:r>
        <w:rPr>
          <w:rFonts w:ascii="LM Roman 10" w:hAnsi="LM Roman 10"/>
          <w:lang w:val="tr-TR"/>
        </w:rPr>
        <w:t xml:space="preserve"> bir diğer beklediği düzeltme ise t</w:t>
      </w:r>
      <w:r w:rsidR="00584AB1" w:rsidRPr="00E112DC">
        <w:rPr>
          <w:rFonts w:ascii="LM Roman 10" w:hAnsi="LM Roman 10"/>
          <w:lang w:val="tr-TR"/>
        </w:rPr>
        <w:t>ez dokümanında siber güvenlik olaylarının saptanması için kullanılan yöntemin çok daha detaylı olarak anlatılması ve tartışılması</w:t>
      </w:r>
      <w:r>
        <w:rPr>
          <w:rFonts w:ascii="LM Roman 10" w:hAnsi="LM Roman 10"/>
          <w:lang w:val="tr-TR"/>
        </w:rPr>
        <w:t>ydı</w:t>
      </w:r>
      <w:r w:rsidR="00584AB1" w:rsidRPr="00E112DC">
        <w:rPr>
          <w:rFonts w:ascii="LM Roman 10" w:hAnsi="LM Roman 10"/>
          <w:lang w:val="tr-TR"/>
        </w:rPr>
        <w:t>. Bu doğrultuda özellikler tezin 4. bölümünün (“</w:t>
      </w:r>
      <w:proofErr w:type="spellStart"/>
      <w:r w:rsidR="00584AB1" w:rsidRPr="00E112DC">
        <w:rPr>
          <w:rFonts w:ascii="LM Roman 10" w:hAnsi="LM Roman 10"/>
          <w:lang w:val="tr-TR"/>
        </w:rPr>
        <w:t>System</w:t>
      </w:r>
      <w:proofErr w:type="spellEnd"/>
      <w:r w:rsidR="00584AB1" w:rsidRPr="00E112DC">
        <w:rPr>
          <w:rFonts w:ascii="LM Roman 10" w:hAnsi="LM Roman 10"/>
          <w:lang w:val="tr-TR"/>
        </w:rPr>
        <w:t xml:space="preserve"> Architecture </w:t>
      </w:r>
      <w:proofErr w:type="spellStart"/>
      <w:r w:rsidR="00584AB1" w:rsidRPr="00E112DC">
        <w:rPr>
          <w:rFonts w:ascii="LM Roman 10" w:hAnsi="LM Roman 10"/>
          <w:lang w:val="tr-TR"/>
        </w:rPr>
        <w:t>and</w:t>
      </w:r>
      <w:proofErr w:type="spellEnd"/>
      <w:r w:rsidR="00584AB1" w:rsidRPr="00E112DC">
        <w:rPr>
          <w:rFonts w:ascii="LM Roman 10" w:hAnsi="LM Roman 10"/>
          <w:lang w:val="tr-TR"/>
        </w:rPr>
        <w:t xml:space="preserve"> Design”) ve 6. bölümünün (“</w:t>
      </w:r>
      <w:proofErr w:type="spellStart"/>
      <w:r w:rsidR="00584AB1" w:rsidRPr="00E112DC">
        <w:rPr>
          <w:rFonts w:ascii="LM Roman 10" w:hAnsi="LM Roman 10"/>
          <w:lang w:val="tr-TR"/>
        </w:rPr>
        <w:t>Results</w:t>
      </w:r>
      <w:proofErr w:type="spellEnd"/>
      <w:r w:rsidR="00584AB1" w:rsidRPr="00E112DC">
        <w:rPr>
          <w:rFonts w:ascii="LM Roman 10" w:hAnsi="LM Roman 10"/>
          <w:lang w:val="tr-TR"/>
        </w:rPr>
        <w:t>”) daha detaylı ve kapsamlı olacak şekilde geliştirilmesi</w:t>
      </w:r>
      <w:r>
        <w:rPr>
          <w:rFonts w:ascii="LM Roman 10" w:hAnsi="LM Roman 10"/>
          <w:lang w:val="tr-TR"/>
        </w:rPr>
        <w:t xml:space="preserve"> gerekiyordu. Tezin</w:t>
      </w:r>
    </w:p>
    <w:p w:rsidR="00E112DC" w:rsidRPr="00E112DC" w:rsidRDefault="00E112DC" w:rsidP="00584AB1">
      <w:pPr>
        <w:rPr>
          <w:rFonts w:ascii="LM Roman 10" w:hAnsi="LM Roman 10"/>
          <w:lang w:val="tr-TR"/>
        </w:rPr>
      </w:pPr>
    </w:p>
    <w:p w:rsidR="00E112DC" w:rsidRPr="00E112DC" w:rsidRDefault="00E112DC" w:rsidP="00584AB1">
      <w:pPr>
        <w:rPr>
          <w:rFonts w:ascii="LM Roman 10" w:hAnsi="LM Roman 10"/>
          <w:lang w:val="tr-TR"/>
        </w:rPr>
      </w:pPr>
    </w:p>
    <w:p w:rsidR="00E112DC" w:rsidRPr="00E112DC" w:rsidRDefault="00E112DC" w:rsidP="00584AB1">
      <w:pPr>
        <w:rPr>
          <w:rFonts w:ascii="LM Roman 10" w:hAnsi="LM Roman 10"/>
          <w:lang w:val="tr-TR"/>
        </w:rPr>
      </w:pPr>
    </w:p>
    <w:sectPr w:rsidR="00E112DC" w:rsidRPr="00E112DC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FB4810"/>
    <w:multiLevelType w:val="multilevel"/>
    <w:tmpl w:val="852A2E00"/>
    <w:lvl w:ilvl="0">
      <w:start w:val="1"/>
      <w:numFmt w:val="decimal"/>
      <w:lvlText w:val="%1"/>
      <w:lvlJc w:val="left"/>
      <w:pPr>
        <w:ind w:left="432" w:hanging="432"/>
      </w:pPr>
      <w:rPr>
        <w:color w:val="FFFFFF" w:themeColor="background1"/>
        <w:sz w:val="28"/>
        <w:szCs w:val="28"/>
      </w:rPr>
    </w:lvl>
    <w:lvl w:ilvl="1">
      <w:start w:val="1"/>
      <w:numFmt w:val="decimal"/>
      <w:lvlText w:val="%1.%2"/>
      <w:lvlJc w:val="left"/>
      <w:pPr>
        <w:ind w:left="576" w:hanging="576"/>
      </w:pPr>
      <w:rPr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7E137C34"/>
    <w:multiLevelType w:val="hybridMultilevel"/>
    <w:tmpl w:val="61626876"/>
    <w:lvl w:ilvl="0" w:tplc="73621390">
      <w:start w:val="1"/>
      <w:numFmt w:val="decimal"/>
      <w:lvlText w:val="%1."/>
      <w:lvlJc w:val="left"/>
      <w:pPr>
        <w:ind w:left="936" w:hanging="360"/>
      </w:p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7F5E1B09"/>
    <w:multiLevelType w:val="multilevel"/>
    <w:tmpl w:val="3A0409B4"/>
    <w:lvl w:ilvl="0">
      <w:start w:val="1"/>
      <w:numFmt w:val="decimal"/>
      <w:pStyle w:val="Balk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MbM0MjMzNDI2tzBR0lEKTi0uzszPAykwrAUAfnsCXSwAAAA="/>
  </w:docVars>
  <w:rsids>
    <w:rsidRoot w:val="00584AB1"/>
    <w:rsid w:val="000F6E62"/>
    <w:rsid w:val="001D5403"/>
    <w:rsid w:val="001E23E7"/>
    <w:rsid w:val="00201488"/>
    <w:rsid w:val="002459F8"/>
    <w:rsid w:val="002A1889"/>
    <w:rsid w:val="004642B6"/>
    <w:rsid w:val="00584AB1"/>
    <w:rsid w:val="00664167"/>
    <w:rsid w:val="006B4460"/>
    <w:rsid w:val="00731DAA"/>
    <w:rsid w:val="0089263D"/>
    <w:rsid w:val="009938C7"/>
    <w:rsid w:val="009B2898"/>
    <w:rsid w:val="00A35D29"/>
    <w:rsid w:val="00AD578E"/>
    <w:rsid w:val="00AE0D9A"/>
    <w:rsid w:val="00B41689"/>
    <w:rsid w:val="00B859C0"/>
    <w:rsid w:val="00BD4CF6"/>
    <w:rsid w:val="00C207A5"/>
    <w:rsid w:val="00CB5F3C"/>
    <w:rsid w:val="00CD4B45"/>
    <w:rsid w:val="00D23B41"/>
    <w:rsid w:val="00D42DD7"/>
    <w:rsid w:val="00D94525"/>
    <w:rsid w:val="00E112DC"/>
    <w:rsid w:val="00EE2C75"/>
    <w:rsid w:val="00FE0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2A12B"/>
  <w15:chartTrackingRefBased/>
  <w15:docId w15:val="{6255356A-E44C-4F69-BED8-9B577FBFD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4AB1"/>
    <w:pPr>
      <w:spacing w:after="100" w:line="240" w:lineRule="auto"/>
    </w:pPr>
    <w:rPr>
      <w:rFonts w:ascii="Times New Roman" w:eastAsia="SimSun" w:hAnsi="Times New Roman" w:cs="Times New Roman"/>
      <w:sz w:val="24"/>
      <w:szCs w:val="20"/>
    </w:rPr>
  </w:style>
  <w:style w:type="paragraph" w:styleId="Balk1">
    <w:name w:val="heading 1"/>
    <w:basedOn w:val="Normal"/>
    <w:next w:val="Normal"/>
    <w:link w:val="Balk1Char"/>
    <w:autoRedefine/>
    <w:uiPriority w:val="9"/>
    <w:qFormat/>
    <w:rsid w:val="00584AB1"/>
    <w:pPr>
      <w:keepNext/>
      <w:keepLines/>
      <w:numPr>
        <w:numId w:val="3"/>
      </w:numPr>
      <w:tabs>
        <w:tab w:val="left" w:pos="284"/>
      </w:tabs>
      <w:spacing w:before="160" w:after="480"/>
      <w:ind w:left="936" w:right="295" w:hanging="360"/>
      <w:outlineLvl w:val="0"/>
    </w:pPr>
    <w:rPr>
      <w:rFonts w:ascii="LM Roman 10" w:eastAsiaTheme="minorHAnsi" w:hAnsi="LM Roman 10" w:cstheme="minorBidi"/>
      <w:b/>
      <w:smallCaps/>
      <w:noProof/>
      <w:sz w:val="22"/>
      <w:szCs w:val="22"/>
    </w:rPr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9B28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584AB1"/>
    <w:rPr>
      <w:rFonts w:ascii="LM Roman 10" w:hAnsi="LM Roman 10"/>
      <w:b/>
      <w:smallCaps/>
      <w:noProof/>
    </w:rPr>
  </w:style>
  <w:style w:type="paragraph" w:styleId="KonuBal">
    <w:name w:val="Title"/>
    <w:basedOn w:val="Normal"/>
    <w:next w:val="Normal"/>
    <w:link w:val="KonuBalChar"/>
    <w:uiPriority w:val="10"/>
    <w:qFormat/>
    <w:rsid w:val="00584AB1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584A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afifBavuru">
    <w:name w:val="Subtle Reference"/>
    <w:basedOn w:val="VarsaylanParagrafYazTipi"/>
    <w:uiPriority w:val="31"/>
    <w:qFormat/>
    <w:rsid w:val="00584AB1"/>
    <w:rPr>
      <w:smallCaps/>
      <w:color w:val="5A5A5A" w:themeColor="text1" w:themeTint="A5"/>
    </w:rPr>
  </w:style>
  <w:style w:type="character" w:styleId="KitapBal">
    <w:name w:val="Book Title"/>
    <w:basedOn w:val="VarsaylanParagrafYazTipi"/>
    <w:uiPriority w:val="33"/>
    <w:qFormat/>
    <w:rsid w:val="00584AB1"/>
    <w:rPr>
      <w:b/>
      <w:bCs/>
      <w:i/>
      <w:iCs/>
      <w:spacing w:val="5"/>
    </w:rPr>
  </w:style>
  <w:style w:type="character" w:styleId="Kpr">
    <w:name w:val="Hyperlink"/>
    <w:basedOn w:val="VarsaylanParagrafYazTipi"/>
    <w:uiPriority w:val="99"/>
    <w:unhideWhenUsed/>
    <w:rsid w:val="00E112DC"/>
    <w:rPr>
      <w:color w:val="0000FF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E112DC"/>
    <w:rPr>
      <w:color w:val="605E5C"/>
      <w:shd w:val="clear" w:color="auto" w:fill="E1DFDD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9B28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75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rive.google.com/file/d/0B5lfl2Fyk8UxYUlBcXFVQjNINjA/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783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zgür URAL</dc:creator>
  <cp:keywords/>
  <dc:description/>
  <cp:lastModifiedBy>Özgür URAL</cp:lastModifiedBy>
  <cp:revision>3</cp:revision>
  <dcterms:created xsi:type="dcterms:W3CDTF">2019-09-08T20:08:00Z</dcterms:created>
  <dcterms:modified xsi:type="dcterms:W3CDTF">2019-09-09T20:49:00Z</dcterms:modified>
</cp:coreProperties>
</file>